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2FA11" w14:textId="77777777" w:rsidR="00F05858" w:rsidRPr="00F05858" w:rsidRDefault="00F05858" w:rsidP="00F05858">
      <w:pPr>
        <w:jc w:val="center"/>
        <w:rPr>
          <w:rFonts w:eastAsia="Times New Roman" w:cs="Arial"/>
          <w:b/>
          <w:sz w:val="28"/>
          <w:szCs w:val="28"/>
        </w:rPr>
      </w:pPr>
      <w:r w:rsidRPr="00F05858">
        <w:rPr>
          <w:rFonts w:eastAsia="Times New Roman" w:cs="Arial"/>
          <w:b/>
          <w:sz w:val="28"/>
          <w:szCs w:val="28"/>
        </w:rPr>
        <w:t>Exhibit E-2</w:t>
      </w:r>
    </w:p>
    <w:p w14:paraId="21401C85" w14:textId="77777777" w:rsidR="00F05858" w:rsidRPr="00F05858" w:rsidRDefault="00F05858" w:rsidP="00F05858">
      <w:pPr>
        <w:jc w:val="center"/>
        <w:rPr>
          <w:rFonts w:eastAsia="Times New Roman" w:cs="Arial"/>
          <w:b/>
          <w:bCs/>
          <w:sz w:val="28"/>
          <w:szCs w:val="28"/>
        </w:rPr>
      </w:pPr>
      <w:r w:rsidRPr="00F05858">
        <w:rPr>
          <w:rFonts w:eastAsia="Times New Roman" w:cs="Arial"/>
          <w:b/>
          <w:sz w:val="28"/>
          <w:szCs w:val="28"/>
        </w:rPr>
        <w:t>Form of Guaranty (Ameren Illinois Company)</w:t>
      </w:r>
    </w:p>
    <w:p w14:paraId="3392D297" w14:textId="77777777" w:rsidR="00F05858" w:rsidRPr="00F05858" w:rsidRDefault="00F05858" w:rsidP="00F05858">
      <w:pPr>
        <w:tabs>
          <w:tab w:val="left" w:pos="7200"/>
        </w:tabs>
        <w:spacing w:before="8"/>
        <w:rPr>
          <w:rFonts w:eastAsia="Malgun Gothic" w:cs="Arial"/>
          <w:sz w:val="14"/>
        </w:rPr>
      </w:pPr>
    </w:p>
    <w:p w14:paraId="22A5AE25" w14:textId="77777777" w:rsidR="00F05858" w:rsidRPr="00F05858" w:rsidRDefault="00F05858" w:rsidP="00F05858">
      <w:pPr>
        <w:tabs>
          <w:tab w:val="left" w:pos="7200"/>
        </w:tabs>
        <w:spacing w:line="20" w:lineRule="atLeast"/>
        <w:ind w:left="416"/>
        <w:rPr>
          <w:rFonts w:eastAsia="Times New Roman" w:cs="Times New Roman"/>
          <w:sz w:val="2"/>
          <w:szCs w:val="2"/>
        </w:rPr>
      </w:pPr>
    </w:p>
    <w:p w14:paraId="4916794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HIS GUARANTY (this “Guaranty”), dated as of ____________________, 20__, is made by _________________ (the “Guarantor”),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 organized and existing under the laws of _________________, in favor of </w:t>
      </w:r>
      <w:r w:rsidRPr="00F05858">
        <w:rPr>
          <w:rFonts w:eastAsia="Malgun Gothic" w:cs="Arial"/>
          <w:b/>
          <w:color w:val="000000"/>
          <w:sz w:val="20"/>
        </w:rPr>
        <w:t xml:space="preserve">Ameren </w:t>
      </w:r>
      <w:r w:rsidRPr="00F05858">
        <w:rPr>
          <w:rFonts w:eastAsia="Malgun Gothic" w:cs="Arial"/>
          <w:b/>
          <w:bCs/>
          <w:sz w:val="20"/>
        </w:rPr>
        <w:t>Illinois Company d/b/a Ameren Illinois</w:t>
      </w:r>
      <w:r w:rsidRPr="00F05858">
        <w:rPr>
          <w:rFonts w:eastAsia="Malgun Gothic" w:cs="Arial"/>
          <w:sz w:val="18"/>
        </w:rPr>
        <w:t xml:space="preserve"> </w:t>
      </w:r>
      <w:r w:rsidRPr="00F05858">
        <w:rPr>
          <w:rFonts w:eastAsia="Malgun Gothic" w:cs="Arial"/>
          <w:color w:val="000000"/>
          <w:sz w:val="20"/>
        </w:rPr>
        <w:t>(the “Guaranteed Party”), a corporation organized and existing under the laws of the State of Illinois.</w:t>
      </w:r>
    </w:p>
    <w:p w14:paraId="7E36E58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erms not defined herein shall have the meanings given to them in the [____________] dated _______________, 20__ (as amended, modified or extended from time to time, the “Agreement”), between the Guaranteed Party and _______________________,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________ organized and existing under the laws of _______________ (the “Counterparty”).  This Guaranty is made by Guarantor in consideration for, and as an inducement for the Guaranteed Party to enter into, the Agreement with the Counterparty.  Guarantor, subject to the terms and conditions hereof, hereby unconditionally, irrevocably and absolutely guarantees to the Guaranteed Party the full and prompt payment and performance when due, subject to any applicable grace period, of all payment obligations of the Counterparty to the Guaranteed Party arising out of the Agreement.  Without limiting the generality of the foregoing, Guarantor further agrees as follows:</w:t>
      </w:r>
    </w:p>
    <w:p w14:paraId="1B10D60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w:t>
      </w:r>
      <w:r w:rsidRPr="00F05858">
        <w:rPr>
          <w:rFonts w:eastAsia="Malgun Gothic" w:cs="Arial"/>
          <w:color w:val="000000"/>
          <w:sz w:val="20"/>
        </w:rPr>
        <w:tab/>
        <w:t>The Guarantor, as primary obligor and not merely as surety, hereby irrevocably and unconditionally guarantees the full and prompt payment when due (whether by acceleration or otherwise) of any sums due and payable by the Counterparty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all reasonable legal fees, costs, and expenses incurred by the Guaranteed Party in enforcing the obligations under this Guaranty apart from such liability cap.  All such principal, interest, obligations and liabilities, collectively, are the “Guaranteed Obligations.”  This Guaranty is a guarantee of payment and not of collection.</w:t>
      </w:r>
    </w:p>
    <w:p w14:paraId="6FF04806"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2.</w:t>
      </w:r>
      <w:r w:rsidRPr="00F05858">
        <w:rPr>
          <w:rFonts w:eastAsia="Malgun Gothic" w:cs="Arial"/>
          <w:color w:val="000000"/>
          <w:sz w:val="20"/>
        </w:rPr>
        <w:tab/>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the Guaranteed Party against, and any other notice to, any party liable thereon (including the Guarantor or any other guarantor), filing of claims with a court in the event of the insolvency or bankruptcy of the Counterparty, and any right to require a proceeding first against the Counterparty.</w:t>
      </w:r>
    </w:p>
    <w:p w14:paraId="7007FAD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3.</w:t>
      </w:r>
      <w:r w:rsidRPr="00F05858">
        <w:rPr>
          <w:rFonts w:eastAsia="Malgun Gothic" w:cs="Arial"/>
          <w:color w:val="000000"/>
          <w:sz w:val="20"/>
        </w:rPr>
        <w:tab/>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Guaranteed Party determines in its sole discretion to be necessary or appropriate; (b) take or refrain from taking any action of any kind in respect of any security for any Guaranteed Obligation(s) or liability of the Counterparty to the Guaranteed Party; or (c) compromise or subordinate any Guaranteed Obligation(s) or liability of the Counterparty to the Guaranteed Party including any security therefor.</w:t>
      </w:r>
    </w:p>
    <w:p w14:paraId="7D2E592D"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4.</w:t>
      </w:r>
      <w:r w:rsidRPr="00F05858">
        <w:rPr>
          <w:rFonts w:eastAsia="Malgun Gothic" w:cs="Arial"/>
          <w:color w:val="000000"/>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05858">
        <w:rPr>
          <w:rFonts w:eastAsia="Malgun Gothic" w:cs="Arial"/>
          <w:color w:val="000000"/>
          <w:sz w:val="20"/>
        </w:rPr>
        <w:t>nonperfection</w:t>
      </w:r>
      <w:proofErr w:type="spellEnd"/>
      <w:r w:rsidRPr="00F05858">
        <w:rPr>
          <w:rFonts w:eastAsia="Malgun Gothic" w:cs="Arial"/>
          <w:color w:val="000000"/>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Guaranteed Party; (e) any change in the corporate existence (including its constitution, laws, rules, regulations or powers),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Guaranteed Party or any other corporation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w:t>
      </w:r>
      <w:r w:rsidRPr="00F05858">
        <w:rPr>
          <w:rFonts w:eastAsia="Malgun Gothic" w:cs="Arial"/>
          <w:color w:val="000000"/>
          <w:sz w:val="20"/>
        </w:rPr>
        <w:lastRenderedPageBreak/>
        <w:t>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Guaranteed Party or any other corporation, entity or person or any other event, occurrence or circumstance whatsoever which might, but for the provisions of this paragraph, constitute a legal or equitable discharge of the Guarantor’s obligations hereunder.</w:t>
      </w:r>
    </w:p>
    <w:p w14:paraId="761FFC2B"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5.</w:t>
      </w:r>
      <w:r w:rsidRPr="00F05858">
        <w:rPr>
          <w:rFonts w:eastAsia="Malgun Gothic" w:cs="Arial"/>
          <w:color w:val="000000"/>
          <w:sz w:val="20"/>
        </w:rPr>
        <w:tab/>
        <w:t>The Guarantor hereby irrevocably waives (a) any right of reimbursement or contribution, and (b) any right of salvage against the Counterparty or any collateral security or guaranty or right of offset held by the Guaranteed Party therefor until all Guaranteed Obligations to the Guaranteed Party pursuant to the Agreement have been irrevocably paid in full.</w:t>
      </w:r>
    </w:p>
    <w:p w14:paraId="441A025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6.</w:t>
      </w:r>
      <w:r w:rsidRPr="00F05858">
        <w:rPr>
          <w:rFonts w:eastAsia="Malgun Gothic" w:cs="Arial"/>
          <w:color w:val="000000"/>
          <w:sz w:val="20"/>
        </w:rPr>
        <w:tab/>
        <w:t>The Guarantor will not exercise any rights which it may acquire by way of subrogation or any other right to payment until all Guaranteed Obligations to the Guaranteed Party pursuant to the Agreement have been irrevocably paid in full.</w:t>
      </w:r>
    </w:p>
    <w:p w14:paraId="34D7D1A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7.</w:t>
      </w:r>
      <w:r w:rsidRPr="00F05858">
        <w:rPr>
          <w:rFonts w:eastAsia="Malgun Gothic" w:cs="Arial"/>
          <w:color w:val="000000"/>
          <w:sz w:val="20"/>
        </w:rPr>
        <w:tab/>
        <w:t>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a Guaranteed Party,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a Guaranteed Party would otherwise have.  No notice to or demand on the Guarantor in any case shall entitle the Guarantor to any other or further notice or demand in similar or other circumstances or constitute a waiver of the rights of a Guaranteed Party to any other or further action in any circumstances without notice or demand.</w:t>
      </w:r>
    </w:p>
    <w:p w14:paraId="56924FD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8.</w:t>
      </w:r>
      <w:r w:rsidRPr="00F05858">
        <w:rPr>
          <w:rFonts w:eastAsia="Malgun Gothic" w:cs="Arial"/>
          <w:color w:val="000000"/>
          <w:sz w:val="20"/>
        </w:rPr>
        <w:tab/>
        <w:t xml:space="preserve">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The assignment rights of the Guaranteed Party will be in accordance with any applicable terms of the Agreement. </w:t>
      </w:r>
    </w:p>
    <w:p w14:paraId="460E3EC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9.</w:t>
      </w:r>
      <w:r w:rsidRPr="00F05858">
        <w:rPr>
          <w:rFonts w:eastAsia="Malgun Gothic" w:cs="Arial"/>
          <w:color w:val="000000"/>
          <w:sz w:val="20"/>
        </w:rPr>
        <w:tab/>
        <w:t>Neither this Guaranty nor any provision hereof may be changed, waived, discharged or terminated except upon written agreement of the Guaranteed Party and the Guarantor.</w:t>
      </w:r>
    </w:p>
    <w:p w14:paraId="2B8B374E"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0.</w:t>
      </w:r>
      <w:r w:rsidRPr="00F05858">
        <w:rPr>
          <w:rFonts w:eastAsia="Malgun Gothic" w:cs="Arial"/>
          <w:color w:val="000000"/>
          <w:sz w:val="20"/>
        </w:rPr>
        <w:tab/>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Counterparty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16D56B1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1.</w:t>
      </w:r>
      <w:r w:rsidRPr="00F05858">
        <w:rPr>
          <w:rFonts w:eastAsia="Malgun Gothic" w:cs="Arial"/>
          <w:color w:val="000000"/>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erformed. </w:t>
      </w:r>
    </w:p>
    <w:p w14:paraId="147A8E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2.</w:t>
      </w:r>
      <w:r w:rsidRPr="00F05858">
        <w:rPr>
          <w:rFonts w:eastAsia="Malgun Gothic" w:cs="Arial"/>
          <w:color w:val="000000"/>
          <w:sz w:val="20"/>
        </w:rPr>
        <w:tab/>
        <w:t xml:space="preserve">All notices and other communications hereunder shall be made at the addresses by hand delivery, by the next day </w:t>
      </w:r>
      <w:r w:rsidRPr="00F05858">
        <w:rPr>
          <w:rFonts w:eastAsia="Malgun Gothic" w:cs="Arial"/>
          <w:color w:val="000000"/>
          <w:sz w:val="20"/>
        </w:rPr>
        <w:lastRenderedPageBreak/>
        <w:t xml:space="preserve">delivery service effective upon receipt, or by certified mail return receipt requested (effective upon scheduled weekday delivery day) or electronic means (effective upon receipt of evidence that the electronic communication was received) </w:t>
      </w:r>
    </w:p>
    <w:p w14:paraId="3CA7644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or:</w:t>
      </w:r>
    </w:p>
    <w:p w14:paraId="7CBDF6E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EB65F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eed Party:</w:t>
      </w:r>
    </w:p>
    <w:p w14:paraId="5568584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F1043C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3.</w:t>
      </w:r>
      <w:r w:rsidRPr="00F05858">
        <w:rPr>
          <w:rFonts w:eastAsia="Malgun Gothic" w:cs="Arial"/>
          <w:color w:val="000000"/>
          <w:sz w:val="20"/>
        </w:rPr>
        <w:tab/>
        <w:t>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E0455BF"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4.</w:t>
      </w:r>
      <w:r w:rsidRPr="00F05858">
        <w:rPr>
          <w:rFonts w:eastAsia="Malgun Gothic" w:cs="Arial"/>
          <w:color w:val="000000"/>
          <w:sz w:val="20"/>
        </w:rPr>
        <w:tab/>
        <w:t>This Guaranty and the rights and obligations of the Counterparty and the Guarantor hereunder shall be construed in accordance with and governed by the laws of the State of New York.  The Guarantor and Guaranteed Party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any and all rights to trial by jury with respect to any legal proceeding arising out of or relating to this Guaranty.</w:t>
      </w:r>
    </w:p>
    <w:p w14:paraId="175A6C4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5.</w:t>
      </w:r>
      <w:r w:rsidRPr="00F05858">
        <w:rPr>
          <w:rFonts w:eastAsia="Malgun Gothic" w:cs="Arial"/>
          <w:color w:val="000000"/>
          <w:sz w:val="20"/>
        </w:rPr>
        <w:tab/>
        <w:t>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to the full effectiveness of this Guaranty.</w:t>
      </w:r>
    </w:p>
    <w:p w14:paraId="02F8F59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6.</w:t>
      </w:r>
      <w:r w:rsidRPr="00F05858">
        <w:rPr>
          <w:rFonts w:eastAsia="Malgun Gothic" w:cs="Arial"/>
          <w:color w:val="000000"/>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23F1E61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7.</w:t>
      </w:r>
      <w:r w:rsidRPr="00F05858">
        <w:rPr>
          <w:rFonts w:eastAsia="Malgun Gothic" w:cs="Arial"/>
          <w:color w:val="000000"/>
          <w:sz w:val="20"/>
        </w:rPr>
        <w:tab/>
        <w:t>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Guarantor or any trustee of the Guarantor shall look solely to the trust estate of the Guarantor for the payment or satisfaction thereof.</w:t>
      </w:r>
    </w:p>
    <w:p w14:paraId="1213CF9B" w14:textId="77777777" w:rsidR="00F05858" w:rsidRPr="00F05858" w:rsidRDefault="00F05858" w:rsidP="00F05858">
      <w:pPr>
        <w:spacing w:after="240"/>
        <w:jc w:val="both"/>
        <w:rPr>
          <w:rFonts w:eastAsia="Malgun Gothic" w:cs="Arial"/>
          <w:color w:val="000000"/>
          <w:sz w:val="20"/>
        </w:rPr>
      </w:pPr>
    </w:p>
    <w:p w14:paraId="1D1024FC" w14:textId="77777777" w:rsidR="00F05858" w:rsidRPr="00F05858" w:rsidRDefault="00F05858" w:rsidP="00F05858">
      <w:pPr>
        <w:spacing w:after="240"/>
        <w:jc w:val="both"/>
        <w:rPr>
          <w:rFonts w:eastAsia="Malgun Gothic" w:cs="Arial"/>
          <w:color w:val="000000"/>
          <w:sz w:val="20"/>
        </w:rPr>
      </w:pPr>
    </w:p>
    <w:p w14:paraId="0F678974" w14:textId="77777777" w:rsidR="00F05858" w:rsidRPr="00F05858" w:rsidRDefault="00F05858" w:rsidP="00F05858">
      <w:pPr>
        <w:rPr>
          <w:rFonts w:eastAsia="Malgun Gothic" w:cs="Arial"/>
          <w:color w:val="000000"/>
          <w:sz w:val="20"/>
        </w:rPr>
      </w:pPr>
      <w:r w:rsidRPr="00F05858">
        <w:rPr>
          <w:rFonts w:eastAsia="Malgun Gothic" w:cs="Arial"/>
          <w:color w:val="000000"/>
          <w:sz w:val="20"/>
        </w:rPr>
        <w:br w:type="page"/>
      </w:r>
    </w:p>
    <w:p w14:paraId="1210D99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lastRenderedPageBreak/>
        <w:t>IN WITNESS WHEREOF, the Guarantor has caused this Guaranty to be executed and delivered as of the date first written above to be effective as of the earliest effective date of any of the Agreement.</w:t>
      </w:r>
    </w:p>
    <w:p w14:paraId="2B7772E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GUARANTOR]</w:t>
      </w:r>
    </w:p>
    <w:p w14:paraId="207F0E76" w14:textId="77777777" w:rsidR="00F05858" w:rsidRPr="00F05858" w:rsidRDefault="00F05858" w:rsidP="00F05858">
      <w:pPr>
        <w:spacing w:after="240"/>
        <w:jc w:val="both"/>
        <w:rPr>
          <w:rFonts w:eastAsia="Malgun Gothic" w:cs="Arial"/>
          <w:color w:val="000000"/>
          <w:sz w:val="20"/>
        </w:rPr>
      </w:pPr>
    </w:p>
    <w:p w14:paraId="455A8DD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By:_____________________________</w:t>
      </w:r>
    </w:p>
    <w:p w14:paraId="3E009486" w14:textId="77777777" w:rsidR="00F05858" w:rsidRPr="00F05858" w:rsidRDefault="00F05858" w:rsidP="00F05858">
      <w:pPr>
        <w:spacing w:after="240"/>
        <w:rPr>
          <w:rFonts w:eastAsia="Malgun Gothic" w:cs="Arial"/>
          <w:color w:val="000000"/>
          <w:sz w:val="20"/>
        </w:rPr>
      </w:pPr>
      <w:r w:rsidRPr="00F05858">
        <w:rPr>
          <w:rFonts w:eastAsia="Malgun Gothic" w:cs="Arial"/>
          <w:color w:val="000000"/>
          <w:sz w:val="20"/>
        </w:rPr>
        <w:t>Title:</w:t>
      </w:r>
    </w:p>
    <w:p w14:paraId="1346BB3D" w14:textId="0DAD3924" w:rsidR="007C692E" w:rsidRPr="00F05858" w:rsidRDefault="007C692E" w:rsidP="00F05858">
      <w:pPr>
        <w:rPr>
          <w:rFonts w:eastAsia="Malgun Gothic" w:cs="Arial"/>
          <w:sz w:val="16"/>
        </w:rPr>
      </w:pPr>
    </w:p>
    <w:sectPr w:rsidR="007C692E" w:rsidRPr="00F05858"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436189A8"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8B7B03">
      <w:rPr>
        <w:rFonts w:eastAsia="Times New Roman" w:cs="Arial"/>
        <w:bCs/>
        <w:sz w:val="24"/>
        <w:szCs w:val="24"/>
      </w:rPr>
      <w:t>October 20</w:t>
    </w:r>
    <w:r w:rsidRPr="007B4073">
      <w:rPr>
        <w:rFonts w:eastAsia="Times New Roman" w:cs="Arial"/>
        <w:bCs/>
        <w:sz w:val="24"/>
        <w:szCs w:val="24"/>
      </w:rPr>
      <w:t>, 202</w:t>
    </w:r>
    <w:r w:rsidR="0026789C">
      <w:rPr>
        <w:rFonts w:eastAsia="Times New Roman" w:cs="Arial"/>
        <w:bCs/>
        <w:sz w:val="24"/>
        <w:szCs w:val="24"/>
      </w:rPr>
      <w:t>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6789C"/>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87A85"/>
    <w:rsid w:val="0089019C"/>
    <w:rsid w:val="008A0030"/>
    <w:rsid w:val="008B16FE"/>
    <w:rsid w:val="008B7B03"/>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DF735A"/>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16EA"/>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4A1D"/>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284</Words>
  <Characters>13021</Characters>
  <Application>Microsoft Office Word</Application>
  <DocSecurity>0</DocSecurity>
  <Lines>108</Lines>
  <Paragraphs>30</Paragraphs>
  <ScaleCrop>false</ScaleCrop>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5</cp:revision>
  <dcterms:created xsi:type="dcterms:W3CDTF">2025-05-28T02:08:00Z</dcterms:created>
  <dcterms:modified xsi:type="dcterms:W3CDTF">2025-10-2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